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8DC" w:rsidRDefault="00A738DC" w:rsidP="00A738DC">
      <w:pPr>
        <w:ind w:left="0" w:firstLine="0"/>
        <w:rPr>
          <w:b/>
        </w:rPr>
      </w:pPr>
    </w:p>
    <w:p w:rsidR="00A738DC" w:rsidRDefault="00A738DC" w:rsidP="00A738DC">
      <w:pPr>
        <w:ind w:left="0" w:firstLine="0"/>
        <w:rPr>
          <w:b/>
        </w:rPr>
      </w:pPr>
    </w:p>
    <w:p w:rsidR="00C80DFA" w:rsidRDefault="00165C50" w:rsidP="00A738DC">
      <w:pPr>
        <w:ind w:left="0" w:firstLine="0"/>
        <w:jc w:val="center"/>
        <w:rPr>
          <w:b/>
        </w:rPr>
      </w:pPr>
      <w:r w:rsidRPr="00165C50">
        <w:rPr>
          <w:b/>
        </w:rPr>
        <w:t>Roman Forum</w:t>
      </w:r>
    </w:p>
    <w:p w:rsidR="00165C50" w:rsidRDefault="00165C50" w:rsidP="00165C50">
      <w:pPr>
        <w:jc w:val="center"/>
        <w:rPr>
          <w:b/>
        </w:rPr>
      </w:pPr>
    </w:p>
    <w:p w:rsidR="00A738DC" w:rsidRDefault="00A738DC" w:rsidP="00165C50">
      <w:pPr>
        <w:jc w:val="center"/>
        <w:rPr>
          <w:b/>
        </w:rPr>
      </w:pPr>
    </w:p>
    <w:p w:rsidR="00165C50" w:rsidRDefault="00165C50" w:rsidP="00165C50">
      <w:pPr>
        <w:jc w:val="center"/>
      </w:pPr>
      <w:r>
        <w:t>Name</w:t>
      </w:r>
    </w:p>
    <w:p w:rsidR="00165C50" w:rsidRDefault="00165C50" w:rsidP="00165C50">
      <w:pPr>
        <w:jc w:val="center"/>
      </w:pPr>
      <w:r>
        <w:t>Institution of Affiliation</w:t>
      </w:r>
    </w:p>
    <w:p w:rsidR="00165C50" w:rsidRDefault="00165C50" w:rsidP="00165C50">
      <w:pPr>
        <w:jc w:val="center"/>
      </w:pPr>
      <w:r>
        <w:t>Professor</w:t>
      </w:r>
    </w:p>
    <w:p w:rsidR="00165C50" w:rsidRDefault="00165C50" w:rsidP="00165C50">
      <w:pPr>
        <w:jc w:val="center"/>
      </w:pPr>
      <w:r>
        <w:t>Date</w:t>
      </w:r>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A738DC" w:rsidRDefault="00A738DC" w:rsidP="00165C50">
      <w:pPr>
        <w:jc w:val="center"/>
      </w:pPr>
    </w:p>
    <w:p w:rsidR="00A738DC" w:rsidRDefault="00A738DC" w:rsidP="00165C50">
      <w:pPr>
        <w:jc w:val="center"/>
      </w:pPr>
    </w:p>
    <w:p w:rsidR="00165C50" w:rsidRDefault="00165C50" w:rsidP="00165C50">
      <w:pPr>
        <w:jc w:val="center"/>
        <w:rPr>
          <w:b/>
        </w:rPr>
      </w:pPr>
      <w:r w:rsidRPr="00165C50">
        <w:rPr>
          <w:b/>
        </w:rPr>
        <w:lastRenderedPageBreak/>
        <w:t>Roman Forum</w:t>
      </w:r>
    </w:p>
    <w:p w:rsidR="001E3440" w:rsidRDefault="00165C50" w:rsidP="00A738DC">
      <w:pPr>
        <w:ind w:left="0" w:firstLine="720"/>
      </w:pPr>
      <w:r>
        <w:t xml:space="preserve">Andrea </w:t>
      </w:r>
      <w:proofErr w:type="spellStart"/>
      <w:r>
        <w:t>Carandini</w:t>
      </w:r>
      <w:proofErr w:type="spellEnd"/>
      <w:r>
        <w:t xml:space="preserve"> is a very reputable archaeologist </w:t>
      </w:r>
      <w:r w:rsidR="00CF44D1">
        <w:t>at</w:t>
      </w:r>
      <w:r>
        <w:t xml:space="preserve"> the </w:t>
      </w:r>
      <w:r w:rsidR="00CF44D1">
        <w:t>U</w:t>
      </w:r>
      <w:r>
        <w:t xml:space="preserve">niversity of </w:t>
      </w:r>
      <w:r w:rsidR="00BA780A">
        <w:t>Rome</w:t>
      </w:r>
      <w:r>
        <w:t xml:space="preserve">. He is a professor in the disciple of history and he was committed to the discovery of </w:t>
      </w:r>
      <w:r w:rsidR="00BA780A">
        <w:t>Rome</w:t>
      </w:r>
      <w:r w:rsidR="00CF44D1">
        <w:t>'s</w:t>
      </w:r>
      <w:r>
        <w:t xml:space="preserve"> ancient artifacts and fossils. He was a true </w:t>
      </w:r>
      <w:r w:rsidR="00BA780A">
        <w:t>believer</w:t>
      </w:r>
      <w:r>
        <w:t xml:space="preserve"> that the legend of Romulus was true.</w:t>
      </w:r>
      <w:r w:rsidR="00BA780A">
        <w:t xml:space="preserve"> (</w:t>
      </w:r>
      <w:r w:rsidR="00BA780A" w:rsidRPr="00BA780A">
        <w:rPr>
          <w:rFonts w:cs="Times New Roman"/>
          <w:color w:val="222222"/>
          <w:szCs w:val="24"/>
          <w:shd w:val="clear" w:color="auto" w:fill="FFFFFF"/>
        </w:rPr>
        <w:t>Carandini</w:t>
      </w:r>
      <w:r w:rsidR="00BA780A">
        <w:rPr>
          <w:rFonts w:cs="Times New Roman"/>
          <w:color w:val="222222"/>
          <w:szCs w:val="24"/>
          <w:shd w:val="clear" w:color="auto" w:fill="FFFFFF"/>
        </w:rPr>
        <w:t xml:space="preserve">, </w:t>
      </w:r>
      <w:r w:rsidR="00BA780A" w:rsidRPr="00BA780A">
        <w:rPr>
          <w:rFonts w:cs="Times New Roman"/>
          <w:color w:val="222222"/>
          <w:szCs w:val="24"/>
          <w:shd w:val="clear" w:color="auto" w:fill="FFFFFF"/>
        </w:rPr>
        <w:t>2011)</w:t>
      </w:r>
      <w:r>
        <w:t xml:space="preserve"> Moreover, he invested his research works to prove to the world that indeed </w:t>
      </w:r>
      <w:r w:rsidR="00BA780A">
        <w:t>Rome</w:t>
      </w:r>
      <w:r>
        <w:t xml:space="preserve"> was founded by king Romulus </w:t>
      </w:r>
      <w:r w:rsidR="001E3440">
        <w:t>in the eight</w:t>
      </w:r>
      <w:r w:rsidR="00CF44D1">
        <w:t>h</w:t>
      </w:r>
      <w:r w:rsidR="001E3440">
        <w:t xml:space="preserve"> century. The industrious professor</w:t>
      </w:r>
      <w:r w:rsidR="00CF44D1">
        <w:t>'s</w:t>
      </w:r>
      <w:r w:rsidR="001E3440">
        <w:t xml:space="preserve"> belief indeed got the ultimate reward when he discovered two important historical sites in </w:t>
      </w:r>
      <w:r w:rsidR="00BA780A">
        <w:t>Rome</w:t>
      </w:r>
      <w:r w:rsidR="001E3440">
        <w:t xml:space="preserve"> that directly related to the legend of king Romulus.</w:t>
      </w:r>
    </w:p>
    <w:p w:rsidR="005A3297" w:rsidRDefault="001E3440" w:rsidP="00A738DC">
      <w:pPr>
        <w:ind w:left="0" w:firstLine="720"/>
      </w:pPr>
      <w:r>
        <w:t xml:space="preserve">The good professor discovered a wall in Palestine </w:t>
      </w:r>
      <w:r w:rsidR="00CF44D1">
        <w:t>o</w:t>
      </w:r>
      <w:r>
        <w:t>n the northern slopes of the hills. The wall was found inside a natural gully which was quite ex</w:t>
      </w:r>
      <w:r w:rsidR="00CF44D1">
        <w:t>c</w:t>
      </w:r>
      <w:r>
        <w:t xml:space="preserve">iting to the good professor. Interestingly, the wall was shaped in a ditch will clay and natural wood which was a clear </w:t>
      </w:r>
      <w:r w:rsidR="00BA780A">
        <w:t>indicator</w:t>
      </w:r>
      <w:r>
        <w:t xml:space="preserve"> of ancient </w:t>
      </w:r>
      <w:r w:rsidR="00BA780A">
        <w:t>architectural</w:t>
      </w:r>
      <w:r>
        <w:t xml:space="preserve"> materials.</w:t>
      </w:r>
      <w:r w:rsidR="005A3297">
        <w:t xml:space="preserve"> The wall was five feet wide </w:t>
      </w:r>
      <w:r w:rsidR="00BA780A">
        <w:t>with four</w:t>
      </w:r>
      <w:r w:rsidR="005A3297">
        <w:t xml:space="preserve"> successive wall</w:t>
      </w:r>
      <w:r w:rsidR="00CF44D1">
        <w:t>s</w:t>
      </w:r>
      <w:r w:rsidR="005A3297">
        <w:t xml:space="preserve"> alongside it. Another interesting discovery was found by professor Carandini together with his team. A royal palace connected to the early roman authority was found. The huge archaeological structure found by the professor was indeed dated to the eight</w:t>
      </w:r>
      <w:r w:rsidR="00CF44D1">
        <w:t>h</w:t>
      </w:r>
      <w:r w:rsidR="005A3297">
        <w:t xml:space="preserve"> century due to the presence of a stele or tomb which bore ancient roman writing that signified it belonged to an ancient king that could be Romulus or his successors.</w:t>
      </w:r>
    </w:p>
    <w:p w:rsidR="00952D4F" w:rsidRDefault="005A3297" w:rsidP="00A738DC">
      <w:pPr>
        <w:ind w:left="0" w:firstLine="720"/>
      </w:pPr>
      <w:r>
        <w:t xml:space="preserve">I hold the view that Andrea </w:t>
      </w:r>
      <w:proofErr w:type="spellStart"/>
      <w:r>
        <w:t>Carandini’s</w:t>
      </w:r>
      <w:proofErr w:type="spellEnd"/>
      <w:r>
        <w:t xml:space="preserve"> good work is quite</w:t>
      </w:r>
      <w:r w:rsidR="00952D4F">
        <w:t xml:space="preserve"> logical. His discoveries go in line with the legend of king Romulus who was the founder of </w:t>
      </w:r>
      <w:r w:rsidR="00CF44D1">
        <w:t xml:space="preserve">the </w:t>
      </w:r>
      <w:r w:rsidR="00952D4F">
        <w:t xml:space="preserve">city of Rome. King Romulus indeed constructed a wall </w:t>
      </w:r>
      <w:r w:rsidR="00CF44D1">
        <w:t>a</w:t>
      </w:r>
      <w:r w:rsidR="00952D4F">
        <w:t xml:space="preserve">round the city of Rome for purposes of security and territory marking. The archaeological findings by the professor of a wall in a natural gully that goes in line with ancient architectural material such as clay and wood </w:t>
      </w:r>
      <w:r w:rsidR="00CF44D1">
        <w:t>are</w:t>
      </w:r>
      <w:r w:rsidR="00952D4F">
        <w:t xml:space="preserve"> good evidence of </w:t>
      </w:r>
      <w:r w:rsidR="00CF44D1">
        <w:t xml:space="preserve">the </w:t>
      </w:r>
      <w:r w:rsidR="00952D4F">
        <w:t xml:space="preserve">existence </w:t>
      </w:r>
      <w:r w:rsidR="00CF44D1">
        <w:t>o</w:t>
      </w:r>
      <w:r w:rsidR="00952D4F">
        <w:t>f such a civilization.</w:t>
      </w:r>
    </w:p>
    <w:p w:rsidR="00BA780A" w:rsidRDefault="00952D4F" w:rsidP="00A738DC">
      <w:pPr>
        <w:ind w:left="0" w:firstLine="720"/>
      </w:pPr>
      <w:r>
        <w:lastRenderedPageBreak/>
        <w:t xml:space="preserve">The discovery of </w:t>
      </w:r>
      <w:r w:rsidR="00CF44D1">
        <w:t xml:space="preserve">a </w:t>
      </w:r>
      <w:r>
        <w:t xml:space="preserve">large architectural structure termed the ancient royal palace was another </w:t>
      </w:r>
      <w:r w:rsidR="00BA780A">
        <w:t>breakthrough</w:t>
      </w:r>
      <w:r>
        <w:t>. The site was dated to the eight</w:t>
      </w:r>
      <w:r w:rsidR="00CF44D1">
        <w:t>h</w:t>
      </w:r>
      <w:r>
        <w:t xml:space="preserve"> century due to the </w:t>
      </w:r>
      <w:proofErr w:type="spellStart"/>
      <w:r>
        <w:t>artifactual</w:t>
      </w:r>
      <w:proofErr w:type="spellEnd"/>
      <w:r>
        <w:t xml:space="preserve"> material found there such as a stele for burying kings which possessed ancient roman writing. I hold the </w:t>
      </w:r>
      <w:r w:rsidR="00BA780A">
        <w:t>thought</w:t>
      </w:r>
      <w:r>
        <w:t xml:space="preserve"> that indeed king Romulus existed and that he was the actual founder of Rome. The people who were against the good Professor’</w:t>
      </w:r>
      <w:r w:rsidR="00BA780A">
        <w:t>s works, unfortunately</w:t>
      </w:r>
      <w:r w:rsidR="00CF44D1">
        <w:t>,</w:t>
      </w:r>
      <w:r w:rsidR="00BA780A">
        <w:t xml:space="preserve"> do not have concrete evidence to critique the good professor’s findings. Andrea Carandini’s discovery and analysis of the Roman Forum can be termed as realistic as his findings go in handy with the legend of king Romulus.</w:t>
      </w:r>
    </w:p>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BA780A" w:rsidRDefault="00BA780A" w:rsidP="00165C50"/>
    <w:p w:rsidR="00165C50" w:rsidRPr="00BA780A" w:rsidRDefault="00BA780A" w:rsidP="00A738DC">
      <w:pPr>
        <w:ind w:left="0" w:firstLine="0"/>
        <w:jc w:val="center"/>
        <w:rPr>
          <w:b/>
        </w:rPr>
      </w:pPr>
      <w:r w:rsidRPr="00BA780A">
        <w:rPr>
          <w:b/>
        </w:rPr>
        <w:lastRenderedPageBreak/>
        <w:t>References</w:t>
      </w:r>
    </w:p>
    <w:p w:rsidR="00BA780A" w:rsidRPr="00BA780A" w:rsidRDefault="00BA780A" w:rsidP="00BA780A">
      <w:pPr>
        <w:rPr>
          <w:rFonts w:cs="Times New Roman"/>
          <w:color w:val="222222"/>
          <w:szCs w:val="24"/>
          <w:shd w:val="clear" w:color="auto" w:fill="FFFFFF"/>
        </w:rPr>
      </w:pPr>
      <w:r w:rsidRPr="00BA780A">
        <w:rPr>
          <w:rFonts w:cs="Times New Roman"/>
          <w:color w:val="222222"/>
          <w:szCs w:val="24"/>
          <w:shd w:val="clear" w:color="auto" w:fill="FFFFFF"/>
        </w:rPr>
        <w:t>Carandini, A. (2011). </w:t>
      </w:r>
      <w:r w:rsidRPr="00BA780A">
        <w:rPr>
          <w:rFonts w:cs="Times New Roman"/>
          <w:i/>
          <w:iCs/>
          <w:color w:val="222222"/>
          <w:szCs w:val="24"/>
          <w:shd w:val="clear" w:color="auto" w:fill="FFFFFF"/>
        </w:rPr>
        <w:t>Rome: Day One</w:t>
      </w:r>
      <w:r w:rsidRPr="00BA780A">
        <w:rPr>
          <w:rFonts w:cs="Times New Roman"/>
          <w:color w:val="222222"/>
          <w:szCs w:val="24"/>
          <w:shd w:val="clear" w:color="auto" w:fill="FFFFFF"/>
        </w:rPr>
        <w:t>. Princeton University Press.</w:t>
      </w:r>
    </w:p>
    <w:p w:rsidR="00BA780A" w:rsidRDefault="00BA780A" w:rsidP="00BA780A">
      <w:r w:rsidRPr="00BA780A">
        <w:rPr>
          <w:rFonts w:cs="Times New Roman"/>
          <w:color w:val="222222"/>
          <w:szCs w:val="24"/>
          <w:shd w:val="clear" w:color="auto" w:fill="FFFFFF"/>
        </w:rPr>
        <w:t>Origin of Rome: is th</w:t>
      </w:r>
      <w:r w:rsidR="00A738DC">
        <w:rPr>
          <w:rFonts w:cs="Times New Roman"/>
          <w:color w:val="222222"/>
          <w:szCs w:val="24"/>
          <w:shd w:val="clear" w:color="auto" w:fill="FFFFFF"/>
        </w:rPr>
        <w:t>e legend of Romulus true</w:t>
      </w:r>
      <w:bookmarkStart w:id="0" w:name="_GoBack"/>
      <w:bookmarkEnd w:id="0"/>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165C50" w:rsidRDefault="00165C50" w:rsidP="00165C50">
      <w:pPr>
        <w:jc w:val="center"/>
      </w:pPr>
    </w:p>
    <w:p w:rsidR="00165C50" w:rsidRPr="00165C50" w:rsidRDefault="00165C50" w:rsidP="00165C50">
      <w:pPr>
        <w:jc w:val="center"/>
      </w:pPr>
    </w:p>
    <w:p w:rsidR="00165C50" w:rsidRDefault="00165C50" w:rsidP="00165C50">
      <w:pPr>
        <w:jc w:val="center"/>
      </w:pPr>
    </w:p>
    <w:p w:rsidR="00165C50" w:rsidRDefault="00165C50" w:rsidP="00165C50">
      <w:pPr>
        <w:jc w:val="center"/>
      </w:pPr>
    </w:p>
    <w:sectPr w:rsidR="00165C5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2410" w:rsidRDefault="00522410" w:rsidP="00BA780A">
      <w:pPr>
        <w:spacing w:after="0" w:line="240" w:lineRule="auto"/>
      </w:pPr>
      <w:r>
        <w:separator/>
      </w:r>
    </w:p>
  </w:endnote>
  <w:endnote w:type="continuationSeparator" w:id="0">
    <w:p w:rsidR="00522410" w:rsidRDefault="00522410" w:rsidP="00BA7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2410" w:rsidRDefault="00522410" w:rsidP="00BA780A">
      <w:pPr>
        <w:spacing w:after="0" w:line="240" w:lineRule="auto"/>
      </w:pPr>
      <w:r>
        <w:separator/>
      </w:r>
    </w:p>
  </w:footnote>
  <w:footnote w:type="continuationSeparator" w:id="0">
    <w:p w:rsidR="00522410" w:rsidRDefault="00522410" w:rsidP="00BA78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8575332"/>
      <w:docPartObj>
        <w:docPartGallery w:val="Page Numbers (Top of Page)"/>
        <w:docPartUnique/>
      </w:docPartObj>
    </w:sdtPr>
    <w:sdtEndPr>
      <w:rPr>
        <w:noProof/>
      </w:rPr>
    </w:sdtEndPr>
    <w:sdtContent>
      <w:p w:rsidR="00BA780A" w:rsidRDefault="00BA780A">
        <w:pPr>
          <w:pStyle w:val="Header"/>
          <w:jc w:val="right"/>
        </w:pPr>
        <w:r>
          <w:fldChar w:fldCharType="begin"/>
        </w:r>
        <w:r>
          <w:instrText xml:space="preserve"> PAGE   \* MERGEFORMAT </w:instrText>
        </w:r>
        <w:r>
          <w:fldChar w:fldCharType="separate"/>
        </w:r>
        <w:r w:rsidR="00A738DC">
          <w:rPr>
            <w:noProof/>
          </w:rPr>
          <w:t>4</w:t>
        </w:r>
        <w:r>
          <w:rPr>
            <w:noProof/>
          </w:rPr>
          <w:fldChar w:fldCharType="end"/>
        </w:r>
      </w:p>
    </w:sdtContent>
  </w:sdt>
  <w:p w:rsidR="00BA780A" w:rsidRDefault="00BA78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MrEwszC3MDExMjNS0lEKTi0uzszPAykwrAUAbKDEMSwAAAA="/>
  </w:docVars>
  <w:rsids>
    <w:rsidRoot w:val="002E4558"/>
    <w:rsid w:val="00165C50"/>
    <w:rsid w:val="001E3440"/>
    <w:rsid w:val="002A7743"/>
    <w:rsid w:val="002E4558"/>
    <w:rsid w:val="00522410"/>
    <w:rsid w:val="005A3297"/>
    <w:rsid w:val="00864032"/>
    <w:rsid w:val="00952D4F"/>
    <w:rsid w:val="00A738DC"/>
    <w:rsid w:val="00BA780A"/>
    <w:rsid w:val="00C558D4"/>
    <w:rsid w:val="00C80DFA"/>
    <w:rsid w:val="00CF4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C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80A"/>
  </w:style>
  <w:style w:type="paragraph" w:styleId="Footer">
    <w:name w:val="footer"/>
    <w:basedOn w:val="Normal"/>
    <w:link w:val="FooterChar"/>
    <w:uiPriority w:val="99"/>
    <w:unhideWhenUsed/>
    <w:rsid w:val="00BA7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80A"/>
  </w:style>
  <w:style w:type="character" w:styleId="Hyperlink">
    <w:name w:val="Hyperlink"/>
    <w:basedOn w:val="DefaultParagraphFont"/>
    <w:uiPriority w:val="99"/>
    <w:unhideWhenUsed/>
    <w:rsid w:val="00BA780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C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80A"/>
  </w:style>
  <w:style w:type="paragraph" w:styleId="Footer">
    <w:name w:val="footer"/>
    <w:basedOn w:val="Normal"/>
    <w:link w:val="FooterChar"/>
    <w:uiPriority w:val="99"/>
    <w:unhideWhenUsed/>
    <w:rsid w:val="00BA7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80A"/>
  </w:style>
  <w:style w:type="character" w:styleId="Hyperlink">
    <w:name w:val="Hyperlink"/>
    <w:basedOn w:val="DefaultParagraphFont"/>
    <w:uiPriority w:val="99"/>
    <w:unhideWhenUsed/>
    <w:rsid w:val="00BA78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5</cp:revision>
  <dcterms:created xsi:type="dcterms:W3CDTF">2021-06-17T16:36:00Z</dcterms:created>
  <dcterms:modified xsi:type="dcterms:W3CDTF">2021-06-18T01:52:00Z</dcterms:modified>
</cp:coreProperties>
</file>